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0A0E48E" w14:textId="77777777" w:rsidTr="00E3514A">
        <w:trPr>
          <w:trHeight w:val="941"/>
        </w:trPr>
        <w:tc>
          <w:tcPr>
            <w:tcW w:w="1686" w:type="dxa"/>
            <w:vAlign w:val="center"/>
          </w:tcPr>
          <w:p w14:paraId="53B425A6" w14:textId="77777777" w:rsidR="00E3514A" w:rsidRPr="00013BA0" w:rsidRDefault="00F8246E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013BA0">
              <w:rPr>
                <w:noProof/>
                <w:sz w:val="26"/>
                <w:szCs w:val="26"/>
              </w:rPr>
              <w:drawing>
                <wp:inline distT="0" distB="0" distL="0" distR="0" wp14:anchorId="1C223A01" wp14:editId="6817FF9E">
                  <wp:extent cx="926465" cy="926465"/>
                  <wp:effectExtent l="0" t="0" r="6985" b="6985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6465" cy="926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41152633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636744A6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>ỜNG ĐẠI HỌC CÔNG NGHIỆP THỰC PHẨM TP.HCM</w:t>
            </w:r>
          </w:p>
          <w:p w14:paraId="0BC17125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  <w:p w14:paraId="171E4DF1" w14:textId="77777777" w:rsidR="00E3514A" w:rsidRPr="00013BA0" w:rsidRDefault="00E3514A" w:rsidP="00013BA0">
            <w:pPr>
              <w:spacing w:after="60" w:line="288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376CD26F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64D1C4AA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5E7298FB" w14:textId="195F2C5F" w:rsidR="00D61BE9" w:rsidRPr="006630C8" w:rsidRDefault="00A040A3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 xml:space="preserve">KHÓA LUẬN </w:t>
      </w:r>
      <w:r w:rsidR="00AC43A1">
        <w:rPr>
          <w:rFonts w:ascii="Times New Roman" w:hAnsi="Times New Roman"/>
          <w:b/>
          <w:bCs/>
          <w:sz w:val="26"/>
          <w:szCs w:val="26"/>
        </w:rPr>
        <w:t>HỆ ĐẠI HỌC CHÍNH QUY</w:t>
      </w:r>
      <w:r w:rsidR="001B4806">
        <w:rPr>
          <w:rFonts w:ascii="Times New Roman" w:hAnsi="Times New Roman"/>
          <w:b/>
          <w:bCs/>
          <w:sz w:val="26"/>
          <w:szCs w:val="26"/>
        </w:rPr>
        <w:t xml:space="preserve"> KHÓA 0</w:t>
      </w:r>
      <w:r w:rsidR="00E30C80">
        <w:rPr>
          <w:rFonts w:ascii="Times New Roman" w:hAnsi="Times New Roman"/>
          <w:b/>
          <w:bCs/>
          <w:sz w:val="26"/>
          <w:szCs w:val="26"/>
        </w:rPr>
        <w:t>8</w:t>
      </w:r>
      <w:r w:rsidR="001B4806">
        <w:rPr>
          <w:rFonts w:ascii="Times New Roman" w:hAnsi="Times New Roman"/>
          <w:b/>
          <w:bCs/>
          <w:sz w:val="26"/>
          <w:szCs w:val="26"/>
        </w:rPr>
        <w:t>DHTH</w:t>
      </w:r>
    </w:p>
    <w:p w14:paraId="6D63AC3F" w14:textId="77777777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r w:rsidRPr="00716A0B">
        <w:rPr>
          <w:rFonts w:ascii="Times New Roman" w:hAnsi="Times New Roman"/>
          <w:b/>
          <w:bCs/>
          <w:sz w:val="26"/>
          <w:szCs w:val="26"/>
        </w:rPr>
        <w:t>Tên đề tài</w:t>
      </w:r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</w:p>
    <w:p w14:paraId="149D18B5" w14:textId="424AA63E" w:rsidR="005C0697" w:rsidRDefault="003B1297" w:rsidP="003B1297">
      <w:pPr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Hệ thống thu thập, phân loại, đánh giá tin tức liên quan đến An ninh quốc gia – Trật tự an toàn xã hội</w:t>
      </w:r>
    </w:p>
    <w:p w14:paraId="44D872F6" w14:textId="77777777" w:rsidR="003B1297" w:rsidRPr="003B1297" w:rsidRDefault="003B1297" w:rsidP="003B12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69C99F15" w14:textId="77777777" w:rsidR="001E64BA" w:rsidRPr="006630C8" w:rsidRDefault="001E64BA" w:rsidP="00D41F6E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>Thông tin 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r w:rsidRPr="006630C8">
        <w:rPr>
          <w:rFonts w:ascii="Times New Roman" w:hAnsi="Times New Roman"/>
          <w:b/>
          <w:sz w:val="26"/>
          <w:szCs w:val="26"/>
        </w:rPr>
        <w:t xml:space="preserve"> viên hướng dẫn: </w:t>
      </w:r>
    </w:p>
    <w:p w14:paraId="76E8E5D5" w14:textId="77777777" w:rsidR="001E64BA" w:rsidRPr="001E64BA" w:rsidRDefault="001E64BA" w:rsidP="00D41F6E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</w:t>
      </w:r>
      <w:r w:rsidR="00262C2D">
        <w:rPr>
          <w:rFonts w:ascii="Times New Roman" w:hAnsi="Times New Roman"/>
          <w:sz w:val="26"/>
          <w:szCs w:val="26"/>
        </w:rPr>
        <w:t>Nguyễn Văn Tùng</w:t>
      </w:r>
    </w:p>
    <w:p w14:paraId="5FC60A39" w14:textId="77777777" w:rsidR="001E64BA" w:rsidRPr="001E64BA" w:rsidRDefault="001E64BA" w:rsidP="00D41F6E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 w:rsidR="00A040A3">
        <w:rPr>
          <w:rFonts w:ascii="Times New Roman" w:hAnsi="Times New Roman"/>
          <w:sz w:val="26"/>
          <w:szCs w:val="26"/>
        </w:rPr>
        <w:tab/>
        <w:t xml:space="preserve"> </w:t>
      </w:r>
      <w:r w:rsidR="00262C2D">
        <w:rPr>
          <w:rFonts w:ascii="Times New Roman" w:hAnsi="Times New Roman"/>
          <w:sz w:val="26"/>
          <w:szCs w:val="26"/>
        </w:rPr>
        <w:t>tungnv@hufi.edu.vn</w:t>
      </w:r>
    </w:p>
    <w:p w14:paraId="4B8311A3" w14:textId="77777777"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Mục tiêu</w:t>
      </w:r>
      <w:r w:rsidR="00AC43A1">
        <w:rPr>
          <w:rFonts w:ascii="Times New Roman" w:hAnsi="Times New Roman"/>
          <w:b/>
          <w:bCs/>
          <w:sz w:val="26"/>
          <w:szCs w:val="26"/>
        </w:rPr>
        <w:t xml:space="preserve"> đề tài</w:t>
      </w:r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14:paraId="0486281F" w14:textId="42497BD9" w:rsidR="00EF6DEB" w:rsidRPr="003B1297" w:rsidRDefault="003B1297" w:rsidP="003B129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hực hiện xây dựng công cụ</w:t>
      </w:r>
      <w:r w:rsidRPr="001216AE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thu thập, phân loại và đánh giá tin tức từ mạng xã hội Facebook. Hệ thống cần thực hiện được các chức năng sau</w:t>
      </w:r>
      <w:r w:rsidR="00EF6DEB" w:rsidRPr="003B1297">
        <w:rPr>
          <w:rFonts w:ascii="Times New Roman" w:hAnsi="Times New Roman"/>
          <w:sz w:val="26"/>
          <w:szCs w:val="26"/>
        </w:rPr>
        <w:t>:</w:t>
      </w:r>
    </w:p>
    <w:p w14:paraId="520B652C" w14:textId="45E609CF" w:rsidR="003B1297" w:rsidRPr="00F74EA3" w:rsidRDefault="003B1297" w:rsidP="003B129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hu thập tự động những bài viết trên Facebook dựa vào URL</w:t>
      </w:r>
    </w:p>
    <w:p w14:paraId="6ABAAA02" w14:textId="3514A0EA" w:rsidR="003B1297" w:rsidRDefault="003B1297" w:rsidP="00F74EA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Phân loại bài viết theo </w:t>
      </w:r>
      <w:r w:rsidR="00A81F26">
        <w:rPr>
          <w:rFonts w:ascii="Times New Roman" w:hAnsi="Times New Roman"/>
          <w:sz w:val="26"/>
          <w:szCs w:val="26"/>
        </w:rPr>
        <w:t xml:space="preserve">một số </w:t>
      </w:r>
      <w:r>
        <w:rPr>
          <w:rFonts w:ascii="Times New Roman" w:hAnsi="Times New Roman"/>
          <w:sz w:val="26"/>
          <w:szCs w:val="26"/>
        </w:rPr>
        <w:t>chủ đề</w:t>
      </w:r>
      <w:r w:rsidR="00A81F26">
        <w:rPr>
          <w:rFonts w:ascii="Times New Roman" w:hAnsi="Times New Roman"/>
          <w:sz w:val="26"/>
          <w:szCs w:val="26"/>
        </w:rPr>
        <w:t xml:space="preserve"> An ninh quốc gia, Trực tự xã hội.</w:t>
      </w:r>
    </w:p>
    <w:p w14:paraId="069A910D" w14:textId="01E74F75" w:rsidR="00F74EA3" w:rsidRPr="003B1297" w:rsidRDefault="003B1297" w:rsidP="003B129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Đánh giá bài viết theo</w:t>
      </w:r>
      <w:r w:rsidR="00A81F26">
        <w:rPr>
          <w:rFonts w:ascii="Times New Roman" w:hAnsi="Times New Roman"/>
          <w:sz w:val="26"/>
          <w:szCs w:val="26"/>
        </w:rPr>
        <w:t xml:space="preserve"> một số</w:t>
      </w:r>
      <w:r>
        <w:rPr>
          <w:rFonts w:ascii="Times New Roman" w:hAnsi="Times New Roman"/>
          <w:sz w:val="26"/>
          <w:szCs w:val="26"/>
        </w:rPr>
        <w:t xml:space="preserve"> mức độ</w:t>
      </w:r>
      <w:r w:rsidR="00A81F26">
        <w:rPr>
          <w:rFonts w:ascii="Times New Roman" w:hAnsi="Times New Roman"/>
          <w:sz w:val="26"/>
          <w:szCs w:val="26"/>
        </w:rPr>
        <w:t xml:space="preserve"> như:</w:t>
      </w:r>
      <w:r>
        <w:rPr>
          <w:rFonts w:ascii="Times New Roman" w:hAnsi="Times New Roman"/>
          <w:sz w:val="26"/>
          <w:szCs w:val="26"/>
        </w:rPr>
        <w:t xml:space="preserve"> tích cực – trung bình – tiêu cực</w:t>
      </w:r>
    </w:p>
    <w:p w14:paraId="1C61C1F3" w14:textId="18F2B137" w:rsidR="003B1297" w:rsidRPr="00E342C0" w:rsidRDefault="003B1297" w:rsidP="00E342C0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Ghi nhận lại những bài viết </w:t>
      </w:r>
      <w:r w:rsidR="00A81F26">
        <w:rPr>
          <w:rFonts w:ascii="Times New Roman" w:hAnsi="Times New Roman"/>
          <w:sz w:val="26"/>
          <w:szCs w:val="26"/>
        </w:rPr>
        <w:t>không phù họp (tiêu cực) và gửi báo cáo.</w:t>
      </w:r>
    </w:p>
    <w:p w14:paraId="3AB3449D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 w:rsidRPr="00226A2E">
        <w:rPr>
          <w:rFonts w:ascii="Times New Roman" w:hAnsi="Times New Roman"/>
          <w:b/>
          <w:bCs/>
          <w:sz w:val="26"/>
          <w:szCs w:val="26"/>
        </w:rPr>
        <w:t>Yêu cầu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23"/>
        <w:gridCol w:w="1502"/>
      </w:tblGrid>
      <w:tr w:rsidR="00272964" w14:paraId="4704ECA8" w14:textId="77777777" w:rsidTr="00C2319D"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C1A6C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E5D7B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8360C5" w14:paraId="01DC24DF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585F7" w14:textId="5FC3EC7C" w:rsidR="00B20358" w:rsidRDefault="00B20358" w:rsidP="00B20358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cơ chế, </w:t>
            </w:r>
            <w:r w:rsidR="00E02938">
              <w:rPr>
                <w:rFonts w:ascii="Times New Roman" w:hAnsi="Times New Roman"/>
                <w:sz w:val="26"/>
                <w:szCs w:val="26"/>
                <w:lang w:eastAsia="vi-VN"/>
              </w:rPr>
              <w:t>phương pháp</w:t>
            </w:r>
            <w:r w:rsidR="00A968F2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thu thập tin tức tự động</w:t>
            </w:r>
          </w:p>
          <w:p w14:paraId="04ADE61E" w14:textId="62CB00A4" w:rsidR="00B20358" w:rsidRDefault="00500D61" w:rsidP="00B20358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rình bày các </w:t>
            </w:r>
            <w:r w:rsidR="00981AA9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cơ chế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iền xử lý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ngôn ngữ tự nhiên</w:t>
            </w:r>
          </w:p>
          <w:p w14:paraId="1E61C9D1" w14:textId="7A9E1C67" w:rsidR="00D15995" w:rsidRPr="00E144FD" w:rsidRDefault="00D15995" w:rsidP="00D1599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à vận dụng các hàm trong thư viện mã nguồn mở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Pyvi</w:t>
            </w:r>
            <w:r w:rsidR="008678EB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à các thư viện liên quan</w:t>
            </w:r>
          </w:p>
          <w:p w14:paraId="5E0E82FA" w14:textId="4B380DB2" w:rsidR="00D15995" w:rsidRPr="00B20358" w:rsidRDefault="00D15995" w:rsidP="00D1599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à xây dựng tập mẫu huấn luyện trong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việc phân loại</w:t>
            </w:r>
            <w:r w:rsidR="00E342C0">
              <w:rPr>
                <w:rFonts w:ascii="Times New Roman" w:hAnsi="Times New Roman"/>
                <w:sz w:val="26"/>
                <w:szCs w:val="26"/>
                <w:lang w:eastAsia="vi-VN"/>
              </w:rPr>
              <w:t>, đánh giá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in tức</w:t>
            </w:r>
            <w:r w:rsidR="00FB1F50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mạng xã hội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3A024" w14:textId="77777777" w:rsidR="008360C5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3122AD06" w14:textId="77777777" w:rsidR="005200C2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A549AD2" w14:textId="77777777" w:rsidR="00D15995" w:rsidRDefault="00D15995" w:rsidP="00D15995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3AC42363" w14:textId="77777777" w:rsidR="00D15995" w:rsidRDefault="00D15995" w:rsidP="00D15995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6DC38BEE" w14:textId="118E502E" w:rsidR="00D15995" w:rsidRPr="006B2688" w:rsidRDefault="00D15995" w:rsidP="00D15995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  <w:tr w:rsidR="00F931D4" w14:paraId="6360A8DC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C3C03" w14:textId="6CB3EE5C" w:rsidR="008678EB" w:rsidRPr="008678EB" w:rsidRDefault="00F931D4" w:rsidP="008678EB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về ngôn ngữ Python </w:t>
            </w:r>
          </w:p>
          <w:p w14:paraId="47F43FFE" w14:textId="0F9CD014" w:rsidR="00FF104A" w:rsidRDefault="00FF104A" w:rsidP="00AF3E5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mô hình SAV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à ứng dụng </w:t>
            </w:r>
            <w:r w:rsidR="006170EB">
              <w:rPr>
                <w:rFonts w:ascii="Times New Roman" w:hAnsi="Times New Roman"/>
                <w:sz w:val="26"/>
                <w:szCs w:val="26"/>
                <w:lang w:eastAsia="vi-VN"/>
              </w:rPr>
              <w:t>vào đề tài</w:t>
            </w:r>
            <w:r w:rsidR="00894081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. </w:t>
            </w:r>
          </w:p>
          <w:p w14:paraId="15CB01A2" w14:textId="78F77A49" w:rsidR="00894081" w:rsidRDefault="00160F75" w:rsidP="00AF3E5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ìm hiểu các thuật toán phân loại văn bản</w:t>
            </w:r>
          </w:p>
          <w:p w14:paraId="2B75B4A7" w14:textId="5BBA07E6" w:rsidR="006170EB" w:rsidRDefault="00BD437B" w:rsidP="00AF3E5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ập</w:t>
            </w:r>
            <w:r w:rsidR="00B71534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rình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công cụ thu thập tin tức từ trang mạng xã hội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6E13D" w14:textId="77777777" w:rsidR="00F931D4" w:rsidRDefault="006170E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5B7C0882" w14:textId="2F1E4AB1" w:rsidR="006170EB" w:rsidRDefault="006170E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</w:t>
            </w:r>
            <w:r w:rsidR="00894081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  <w:p w14:paraId="3824242B" w14:textId="67BA467D" w:rsidR="00894081" w:rsidRDefault="00894081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5DA022B7" w14:textId="2332CFB9" w:rsidR="00BD437B" w:rsidRPr="006B2688" w:rsidRDefault="00BD437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  <w:tr w:rsidR="00AF3E55" w14:paraId="17068CC2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B130" w14:textId="4AA1A49D" w:rsidR="00895B99" w:rsidRPr="009660CE" w:rsidRDefault="00AF3E55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Đề xuất </w:t>
            </w:r>
            <w:r w:rsidR="00895B99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phương pháp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  <w:p w14:paraId="42C1F474" w14:textId="33461AE6" w:rsidR="007D62B8" w:rsidRPr="009660CE" w:rsidRDefault="00895B99" w:rsidP="009C5F7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lastRenderedPageBreak/>
              <w:t xml:space="preserve">Có đưa ra </w:t>
            </w:r>
            <w:r w:rsidR="00AF3E55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các bài toán, hướng giải quyết trong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iệc phân loại, đánh giá tin tức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FBCFC" w14:textId="40308DE0" w:rsidR="009660CE" w:rsidRDefault="005200C2" w:rsidP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lastRenderedPageBreak/>
              <w:t>0.</w:t>
            </w:r>
            <w:r w:rsidR="009660CE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  <w:p w14:paraId="21BF94B5" w14:textId="372D5B38" w:rsidR="009660CE" w:rsidRPr="006B2688" w:rsidRDefault="009660CE" w:rsidP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lastRenderedPageBreak/>
              <w:t>0.25</w:t>
            </w:r>
          </w:p>
          <w:p w14:paraId="25CBD066" w14:textId="53935DD9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</w:tc>
      </w:tr>
      <w:tr w:rsidR="00844F2A" w14:paraId="25261F4B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7CE4E" w14:textId="2B575C97" w:rsidR="00231D61" w:rsidRPr="009660CE" w:rsidRDefault="00844F2A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lastRenderedPageBreak/>
              <w:t>So sánh</w:t>
            </w:r>
            <w:r w:rsidR="00231D61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,</w:t>
            </w:r>
            <w:r w:rsidR="00485717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đánh giá các</w:t>
            </w: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huật toán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 khác</w:t>
            </w:r>
          </w:p>
          <w:p w14:paraId="60E6DF6A" w14:textId="4E4A516D" w:rsidR="00844F2A" w:rsidRPr="009660CE" w:rsidRDefault="00231D61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Có </w:t>
            </w:r>
            <w:r w:rsidR="00F83ECB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sử dụng và </w:t>
            </w:r>
            <w:r w:rsidR="00485717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cải tiến</w:t>
            </w: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="00F83ECB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huật toán trong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6F298" w14:textId="6A14D51E" w:rsidR="00844F2A" w:rsidRPr="006B2688" w:rsidRDefault="009660C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1415D8AD" w14:textId="6211464A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</w:t>
            </w:r>
            <w:r w:rsidR="009660CE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</w:tc>
      </w:tr>
      <w:tr w:rsidR="00272964" w14:paraId="11BF1F76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785D" w14:textId="666A714B" w:rsidR="0097218C" w:rsidRDefault="003515CF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m</w:t>
            </w:r>
            <w:r w:rsidR="0097218C">
              <w:rPr>
                <w:rFonts w:ascii="Times New Roman" w:hAnsi="Times New Roman"/>
                <w:sz w:val="26"/>
                <w:szCs w:val="26"/>
              </w:rPr>
              <w:t>ô hình dữ liệu quan hệ</w:t>
            </w:r>
          </w:p>
          <w:p w14:paraId="0576E506" w14:textId="70B94FC3" w:rsidR="005D653E" w:rsidRPr="0097218C" w:rsidRDefault="005D653E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ơ đồ chức năng hệ thống</w:t>
            </w:r>
          </w:p>
          <w:p w14:paraId="4032449F" w14:textId="4300E2D9" w:rsidR="00272964" w:rsidRPr="00530263" w:rsidRDefault="00160F75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u thập</w:t>
            </w:r>
            <w:r w:rsidR="00F61BB7"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in tức từ trang mạng xã hội Facebook</w:t>
            </w:r>
          </w:p>
          <w:p w14:paraId="595D28BA" w14:textId="63B681A5" w:rsidR="003515CF" w:rsidRPr="003515CF" w:rsidRDefault="003515CF" w:rsidP="003515CF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ạo cơ sở dữ liệu lưu trữ tin tức</w:t>
            </w:r>
          </w:p>
          <w:p w14:paraId="637F559C" w14:textId="32AAB136" w:rsidR="00530263" w:rsidRPr="003515CF" w:rsidRDefault="00530263" w:rsidP="00530263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Quy trình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  <w:p w14:paraId="1615DC30" w14:textId="16016425" w:rsidR="001C5460" w:rsidRPr="00651EDE" w:rsidRDefault="001C5460" w:rsidP="00530263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Phân loại tin tức theo chủ đề </w:t>
            </w:r>
            <w:r w:rsidR="00631E53">
              <w:rPr>
                <w:rFonts w:ascii="Times New Roman" w:hAnsi="Times New Roman"/>
                <w:sz w:val="26"/>
                <w:szCs w:val="26"/>
                <w:lang w:eastAsia="vi-VN"/>
              </w:rPr>
              <w:t>chính trị -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xã hội</w:t>
            </w:r>
          </w:p>
          <w:p w14:paraId="67515862" w14:textId="2820270C" w:rsidR="00530263" w:rsidRPr="003515CF" w:rsidRDefault="00530263" w:rsidP="00530263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Thống kê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những tin tức tiêu cực</w:t>
            </w:r>
          </w:p>
          <w:p w14:paraId="7486C475" w14:textId="68FE3F64" w:rsidR="003515CF" w:rsidRPr="003515CF" w:rsidRDefault="003515CF" w:rsidP="003515CF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ống kê mức độ tương tác đối với tin tiêu cực</w:t>
            </w:r>
          </w:p>
          <w:p w14:paraId="29027B2A" w14:textId="4745127B" w:rsidR="00530263" w:rsidRPr="00583A64" w:rsidRDefault="00583A64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>Ghi nhận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những</w:t>
            </w: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tài khoản đăng tin tiêu cực</w:t>
            </w:r>
          </w:p>
          <w:p w14:paraId="22F7D2FB" w14:textId="30F31B28" w:rsidR="00BD437B" w:rsidRPr="00074029" w:rsidRDefault="001C5460" w:rsidP="00074029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Đánh giá mức độ ảnh hưởng của tin tức tiêu cực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8501" w14:textId="73A73B07" w:rsidR="00C2319D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</w:t>
            </w:r>
            <w:r w:rsidR="00A53E5B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  <w:p w14:paraId="719075C0" w14:textId="1FC907E3" w:rsidR="00A53E5B" w:rsidRDefault="00A53E5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7E405BD0" w14:textId="0C084F77" w:rsidR="00A53E5B" w:rsidRDefault="00A53E5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5CBAFD9A" w14:textId="186AFCC0" w:rsidR="00A53E5B" w:rsidRDefault="00A53E5B" w:rsidP="003515CF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70F06E25" w14:textId="697603AD" w:rsidR="005200C2" w:rsidRDefault="00A53E5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6F77F835" w14:textId="13CBEC03" w:rsidR="009813B3" w:rsidRPr="006B2688" w:rsidRDefault="009813B3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6DDFA745" w14:textId="77777777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0976B922" w14:textId="77777777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068740E" w14:textId="77777777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865BAE2" w14:textId="13371F73" w:rsidR="00BD437B" w:rsidRPr="006B2688" w:rsidRDefault="005200C2" w:rsidP="00C8014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  <w:tr w:rsidR="00272964" w14:paraId="34A860F9" w14:textId="77777777" w:rsidTr="00A040A3">
        <w:trPr>
          <w:trHeight w:val="930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32DED" w14:textId="77777777" w:rsidR="009660CE" w:rsidRDefault="009660CE" w:rsidP="009660CE">
            <w:pPr>
              <w:pStyle w:val="lietke1"/>
              <w:numPr>
                <w:ilvl w:val="0"/>
                <w:numId w:val="5"/>
              </w:numPr>
              <w:spacing w:before="0" w:line="288" w:lineRule="auto"/>
              <w:ind w:left="523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báo cáo:</w:t>
            </w:r>
          </w:p>
          <w:p w14:paraId="223589FB" w14:textId="68971E24" w:rsidR="009660CE" w:rsidRPr="00B14005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Trình bày đầy đủ nội dung, định dạng chuẩn (định dạng trang, lề, chữ, đề mục,</w:t>
            </w:r>
            <w:r w:rsidR="00A81F26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…)</w:t>
            </w:r>
          </w:p>
          <w:p w14:paraId="7AFB3474" w14:textId="77777777" w:rsidR="009660CE" w:rsidRPr="00B14005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Chuẩn bị dữ liệu mẫu minh hoạ cho các chức năng đang trình bày (hình kết quả thực nghiệm)</w:t>
            </w:r>
          </w:p>
          <w:p w14:paraId="121830EB" w14:textId="77777777" w:rsidR="009660CE" w:rsidRDefault="009660CE" w:rsidP="009660CE">
            <w:pPr>
              <w:pStyle w:val="lietke1"/>
              <w:numPr>
                <w:ilvl w:val="0"/>
                <w:numId w:val="5"/>
              </w:numPr>
              <w:spacing w:before="0" w:line="288" w:lineRule="auto"/>
              <w:ind w:left="523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Phong cách báo cáo, slide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:</w:t>
            </w:r>
          </w:p>
          <w:p w14:paraId="451954B4" w14:textId="77777777" w:rsidR="009660CE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Nội dung powerpoint</w:t>
            </w:r>
          </w:p>
          <w:p w14:paraId="20770018" w14:textId="77D3531B" w:rsidR="00272964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C74A1A">
              <w:rPr>
                <w:rFonts w:ascii="Times New Roman" w:hAnsi="Times New Roman"/>
                <w:sz w:val="26"/>
                <w:szCs w:val="26"/>
                <w:lang w:eastAsia="vi-VN"/>
              </w:rPr>
              <w:t>Trình bày báo cáo: báo cáo theo quy trình dễ hiểu.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D948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7BBB922F" w14:textId="01282B39" w:rsidR="00272964" w:rsidRDefault="00D63B2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0A8F7301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5784BF0B" w14:textId="77777777" w:rsidR="00D63B2E" w:rsidRDefault="00D63B2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0CBA89EB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27124371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04B527E" w14:textId="46CB2FA4" w:rsidR="009660CE" w:rsidRPr="00D63B2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</w:tbl>
    <w:p w14:paraId="3A9D08F3" w14:textId="77777777"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4. Môi trường thực hiện:</w:t>
      </w:r>
    </w:p>
    <w:p w14:paraId="356D199C" w14:textId="40F39458" w:rsidR="00272964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gôn ngữ lập trình: </w:t>
      </w:r>
      <w:r w:rsidR="006B2688" w:rsidRPr="006B2688">
        <w:rPr>
          <w:rFonts w:ascii="Times New Roman" w:hAnsi="Times New Roman"/>
          <w:sz w:val="26"/>
          <w:szCs w:val="26"/>
        </w:rPr>
        <w:t>Python,</w:t>
      </w:r>
      <w:r w:rsidR="00F86EFD">
        <w:rPr>
          <w:rFonts w:ascii="Times New Roman" w:hAnsi="Times New Roman"/>
          <w:sz w:val="26"/>
          <w:szCs w:val="26"/>
        </w:rPr>
        <w:t xml:space="preserve"> </w:t>
      </w:r>
      <w:r w:rsidR="006B2688">
        <w:rPr>
          <w:rFonts w:ascii="Times New Roman" w:hAnsi="Times New Roman"/>
          <w:sz w:val="26"/>
          <w:szCs w:val="26"/>
        </w:rPr>
        <w:t>C</w:t>
      </w:r>
      <w:r w:rsidR="001C5460">
        <w:rPr>
          <w:rFonts w:ascii="Times New Roman" w:hAnsi="Times New Roman"/>
          <w:sz w:val="26"/>
          <w:szCs w:val="26"/>
        </w:rPr>
        <w:t>#</w:t>
      </w:r>
      <w:r w:rsidR="006B2688" w:rsidRPr="006B2688">
        <w:rPr>
          <w:rFonts w:ascii="Times New Roman" w:hAnsi="Times New Roman"/>
          <w:sz w:val="26"/>
          <w:szCs w:val="26"/>
        </w:rPr>
        <w:t>...</w:t>
      </w:r>
    </w:p>
    <w:p w14:paraId="357C4C84" w14:textId="5B8EC2F1" w:rsidR="00272964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ôi trường minh hoạ: </w:t>
      </w:r>
    </w:p>
    <w:p w14:paraId="7C902B6E" w14:textId="77777777"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5. Thời gian thực hiện đề tài:</w:t>
      </w:r>
    </w:p>
    <w:p w14:paraId="28C59920" w14:textId="32208A5F" w:rsidR="00011FC6" w:rsidRPr="00A040A3" w:rsidRDefault="00262C2D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</w:t>
      </w:r>
      <w:r w:rsidR="001C5460">
        <w:rPr>
          <w:rFonts w:ascii="Times New Roman" w:hAnsi="Times New Roman"/>
          <w:sz w:val="26"/>
          <w:szCs w:val="26"/>
        </w:rPr>
        <w:t>2</w:t>
      </w:r>
      <w:r w:rsidR="00011FC6">
        <w:rPr>
          <w:rFonts w:ascii="Times New Roman" w:hAnsi="Times New Roman"/>
          <w:sz w:val="26"/>
          <w:szCs w:val="26"/>
        </w:rPr>
        <w:t xml:space="preserve"> tuần (từ ngày </w:t>
      </w:r>
      <w:r w:rsidR="001C5460">
        <w:rPr>
          <w:rFonts w:ascii="Times New Roman" w:hAnsi="Times New Roman"/>
          <w:sz w:val="26"/>
          <w:szCs w:val="26"/>
        </w:rPr>
        <w:t>2</w:t>
      </w:r>
      <w:r w:rsidR="00011FC6">
        <w:rPr>
          <w:rFonts w:ascii="Times New Roman" w:hAnsi="Times New Roman"/>
          <w:sz w:val="26"/>
          <w:szCs w:val="26"/>
        </w:rPr>
        <w:t>6/</w:t>
      </w:r>
      <w:r w:rsidR="001C5460">
        <w:rPr>
          <w:rFonts w:ascii="Times New Roman" w:hAnsi="Times New Roman"/>
          <w:sz w:val="26"/>
          <w:szCs w:val="26"/>
        </w:rPr>
        <w:t>10</w:t>
      </w:r>
      <w:r w:rsidR="00011FC6">
        <w:rPr>
          <w:rFonts w:ascii="Times New Roman" w:hAnsi="Times New Roman"/>
          <w:sz w:val="26"/>
          <w:szCs w:val="26"/>
        </w:rPr>
        <w:t>/2020)</w:t>
      </w:r>
      <w:r w:rsidR="00011FC6" w:rsidRPr="00011FC6">
        <w:rPr>
          <w:rFonts w:ascii="Times New Roman" w:hAnsi="Times New Roman"/>
          <w:sz w:val="26"/>
          <w:szCs w:val="26"/>
        </w:rPr>
        <w:t xml:space="preserve"> </w:t>
      </w:r>
      <w:r w:rsidR="00011FC6">
        <w:rPr>
          <w:rFonts w:ascii="Times New Roman" w:hAnsi="Times New Roman"/>
          <w:sz w:val="26"/>
          <w:szCs w:val="26"/>
        </w:rPr>
        <w:t xml:space="preserve">đến </w:t>
      </w:r>
      <w:r w:rsidR="001C5460">
        <w:rPr>
          <w:rFonts w:ascii="Times New Roman" w:hAnsi="Times New Roman"/>
          <w:sz w:val="26"/>
          <w:szCs w:val="26"/>
        </w:rPr>
        <w:t>17</w:t>
      </w:r>
      <w:r w:rsidR="00011FC6">
        <w:rPr>
          <w:rFonts w:ascii="Times New Roman" w:hAnsi="Times New Roman"/>
          <w:sz w:val="26"/>
          <w:szCs w:val="26"/>
        </w:rPr>
        <w:t>/0</w:t>
      </w:r>
      <w:r w:rsidR="001C5460">
        <w:rPr>
          <w:rFonts w:ascii="Times New Roman" w:hAnsi="Times New Roman"/>
          <w:sz w:val="26"/>
          <w:szCs w:val="26"/>
        </w:rPr>
        <w:t>1</w:t>
      </w:r>
      <w:r w:rsidR="00011FC6">
        <w:rPr>
          <w:rFonts w:ascii="Times New Roman" w:hAnsi="Times New Roman"/>
          <w:sz w:val="26"/>
          <w:szCs w:val="26"/>
        </w:rPr>
        <w:t>/202</w:t>
      </w:r>
      <w:r w:rsidR="001C5460">
        <w:rPr>
          <w:rFonts w:ascii="Times New Roman" w:hAnsi="Times New Roman"/>
          <w:sz w:val="26"/>
          <w:szCs w:val="26"/>
        </w:rPr>
        <w:t>1</w:t>
      </w:r>
      <w:r w:rsidR="00011FC6" w:rsidRPr="00A040A3">
        <w:rPr>
          <w:rFonts w:ascii="Times New Roman" w:hAnsi="Times New Roman"/>
          <w:sz w:val="26"/>
          <w:szCs w:val="26"/>
        </w:rPr>
        <w:t>)</w:t>
      </w:r>
      <w:r w:rsidR="00011FC6">
        <w:rPr>
          <w:rFonts w:ascii="Times New Roman" w:hAnsi="Times New Roman"/>
          <w:sz w:val="26"/>
          <w:szCs w:val="26"/>
        </w:rPr>
        <w:t xml:space="preserve"> đối với khóa luận tốt nghiệp</w:t>
      </w:r>
    </w:p>
    <w:p w14:paraId="3F9026C2" w14:textId="77777777"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6. Thời gian và các công việc trong tuần</w:t>
      </w:r>
      <w:r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6FBCA8CD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BBAEB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E8610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9F299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272964" w:rsidRPr="00E90D4E" w14:paraId="3C494654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4BCC8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B0552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AF919" w14:textId="77777777" w:rsid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ìm hiểu cơ chế, phương pháp thu thập tin tức tự động</w:t>
            </w:r>
          </w:p>
          <w:p w14:paraId="4037EB43" w14:textId="0FDD6981" w:rsidR="004B3727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rình bày các cơ chế tiền xử lý ngôn ngữ tự nhiên</w:t>
            </w:r>
          </w:p>
        </w:tc>
      </w:tr>
      <w:tr w:rsidR="00272964" w:rsidRPr="00E90D4E" w14:paraId="354EFEC0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BC7F3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2A166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67B5E" w14:textId="066A40A4" w:rsidR="004E4BC5" w:rsidRPr="004E4BC5" w:rsidRDefault="004E4BC5" w:rsidP="004E4BC5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à vận dụng các hàm trong thư viện mã nguồn mở </w:t>
            </w:r>
            <w:r w:rsidR="003515CF">
              <w:rPr>
                <w:rFonts w:ascii="Times New Roman" w:hAnsi="Times New Roman"/>
                <w:sz w:val="26"/>
                <w:szCs w:val="26"/>
                <w:lang w:eastAsia="vi-VN"/>
              </w:rPr>
              <w:t>Pyvi và các thư viện liên quan</w:t>
            </w:r>
          </w:p>
          <w:p w14:paraId="5186A404" w14:textId="66A46782" w:rsidR="00272964" w:rsidRPr="00FC0CA9" w:rsidRDefault="003515CF" w:rsidP="004E4BC5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ìm hiểu và xây dựng tập mẫu huấn luyện trong việc phân loại, đánh giá tin tức</w:t>
            </w:r>
          </w:p>
        </w:tc>
      </w:tr>
      <w:tr w:rsidR="00272964" w:rsidRPr="00E90D4E" w14:paraId="150887DE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FE8AA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lastRenderedPageBreak/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D7E39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994A" w14:textId="77777777" w:rsidR="003515CF" w:rsidRPr="008678EB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ề ngôn ngữ Python </w:t>
            </w:r>
          </w:p>
          <w:p w14:paraId="2D4040F3" w14:textId="1B457D0A" w:rsidR="00852591" w:rsidRP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mô hình SAV và ứng dụng vào đề tài. </w:t>
            </w:r>
          </w:p>
        </w:tc>
      </w:tr>
      <w:tr w:rsidR="0019766E" w:rsidRPr="00E90D4E" w14:paraId="30495AF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0B7" w14:textId="330E3170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860F" w14:textId="428B71B3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6B198" w14:textId="77777777" w:rsid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ìm hiểu các thuật toán phân loại văn bản</w:t>
            </w:r>
          </w:p>
          <w:p w14:paraId="5C61D586" w14:textId="4797D914" w:rsidR="0019766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ập trình công cụ thu thập tin tức từ trang mạng xã hội</w:t>
            </w:r>
          </w:p>
        </w:tc>
      </w:tr>
      <w:tr w:rsidR="0019766E" w:rsidRPr="00E90D4E" w14:paraId="679A64A4" w14:textId="77777777" w:rsidTr="0019766E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0FE1C" w14:textId="7A95BBF6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11CF6" w14:textId="5D58C7B3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FADF2" w14:textId="77777777" w:rsidR="003515CF" w:rsidRPr="009660C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Đề xuất phương pháp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  <w:p w14:paraId="5830EA53" w14:textId="57F120C9" w:rsidR="0019766E" w:rsidRPr="004E4BC5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Có đưa ra các bài toán, hướng giải quyết trong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iệc phân loại, đánh giá tin tức</w:t>
            </w:r>
          </w:p>
        </w:tc>
      </w:tr>
      <w:tr w:rsidR="0019766E" w:rsidRPr="00E90D4E" w14:paraId="1D54538B" w14:textId="77777777" w:rsidTr="0019766E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3D666" w14:textId="31F1F745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4D354" w14:textId="2AA7D25B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4AA4" w14:textId="77777777" w:rsid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mô hình dữ liệu quan hệ</w:t>
            </w:r>
          </w:p>
          <w:p w14:paraId="2EFC3A46" w14:textId="154171AD" w:rsidR="0019766E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ơ đồ chức năng hệ thống</w:t>
            </w:r>
          </w:p>
        </w:tc>
      </w:tr>
      <w:tr w:rsidR="00FC29DF" w:rsidRPr="00E90D4E" w14:paraId="5D830B45" w14:textId="77777777" w:rsidTr="0019766E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EAE7" w14:textId="0CE4AA1C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738A" w14:textId="3B5E9A50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F1D3" w14:textId="77777777" w:rsidR="00FC29D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u thập</w:t>
            </w: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in tức từ trang mạng xã hội Facebook</w:t>
            </w:r>
          </w:p>
          <w:p w14:paraId="40D243E2" w14:textId="608F4DD5" w:rsidR="003515CF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ạo cơ sở dữ liệu lưu trữ tin tức</w:t>
            </w:r>
          </w:p>
        </w:tc>
      </w:tr>
      <w:tr w:rsidR="00FC29DF" w:rsidRPr="00E90D4E" w14:paraId="49850A05" w14:textId="77777777" w:rsidTr="0019766E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5B33E" w14:textId="3752B3FF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A30C2" w14:textId="7AD01BAB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5726" w14:textId="11F6B2A3" w:rsidR="00FC29DF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Quy trình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</w:tc>
      </w:tr>
      <w:tr w:rsidR="00FC29DF" w:rsidRPr="00E90D4E" w14:paraId="73B3DF72" w14:textId="77777777" w:rsidTr="0019766E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E4B05" w14:textId="1CC26DC1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9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0B331" w14:textId="69F937B0" w:rsidR="00FC29DF" w:rsidRPr="004E4BC5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9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E635" w14:textId="77777777" w:rsidR="003515CF" w:rsidRPr="00651ED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ân loại tin tức theo chủ đề an ninh xã hội</w:t>
            </w:r>
          </w:p>
          <w:p w14:paraId="0307E986" w14:textId="77777777" w:rsidR="003515CF" w:rsidRPr="00074029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Thống kê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những tin tức tiêu cực</w:t>
            </w:r>
          </w:p>
          <w:p w14:paraId="7617375D" w14:textId="681A10C8" w:rsidR="00DB3E1E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ống kê mức độ tương tác đối với tin tiêu cực</w:t>
            </w:r>
          </w:p>
        </w:tc>
      </w:tr>
      <w:tr w:rsidR="00FC29DF" w:rsidRPr="00E90D4E" w14:paraId="04B41D85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01192" w14:textId="18DA4C15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10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F034D" w14:textId="09A57FC0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10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08D1" w14:textId="77777777" w:rsidR="003515CF" w:rsidRPr="00583A64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>Ghi nhận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những</w:t>
            </w: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ài khoản đăng tin tiêu cực</w:t>
            </w:r>
          </w:p>
          <w:p w14:paraId="252E8514" w14:textId="64744DCC" w:rsidR="00FC29DF" w:rsidRPr="00DB3E1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Đánh giá mức độ ảnh hưởng của tin tức tiêu cực</w:t>
            </w:r>
          </w:p>
        </w:tc>
      </w:tr>
      <w:tr w:rsidR="00FC29DF" w:rsidRPr="00E90D4E" w14:paraId="73AE35BF" w14:textId="77777777" w:rsidTr="00FC29DF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D3536" w14:textId="2D228C1E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1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0D72" w14:textId="21662A8D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1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02826" w14:textId="77777777" w:rsidR="00FC29DF" w:rsidRPr="003515CF" w:rsidRDefault="003515CF" w:rsidP="00FC29D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147367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Chạy demo hệ thống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u thập, phân loại, đánh giá tin tức</w:t>
            </w:r>
          </w:p>
          <w:p w14:paraId="7CC3840F" w14:textId="6E50F4FF" w:rsidR="003515CF" w:rsidRPr="004E4BC5" w:rsidRDefault="003515CF" w:rsidP="00FC29D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8231D3">
              <w:rPr>
                <w:rFonts w:ascii="Times New Roman" w:hAnsi="Times New Roman"/>
                <w:sz w:val="26"/>
                <w:szCs w:val="26"/>
                <w:lang w:val="vi-VN" w:eastAsia="vi-VN"/>
              </w:rPr>
              <w:t>Hoàn thiện</w:t>
            </w: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slide</w:t>
            </w:r>
            <w:r w:rsidRPr="008231D3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báo cáo</w:t>
            </w:r>
          </w:p>
        </w:tc>
      </w:tr>
      <w:tr w:rsidR="00FC29DF" w:rsidRPr="00E90D4E" w14:paraId="43E1D355" w14:textId="77777777" w:rsidTr="00FC29DF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0DBCA" w14:textId="677B19EB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1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CDAE2" w14:textId="789E3D23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1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C560" w14:textId="3F6ED965" w:rsidR="00FC29DF" w:rsidRPr="00E90D4E" w:rsidRDefault="003515CF" w:rsidP="00F7392C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Hoàn thiện nội dung báo cáo và mô hình demo</w:t>
            </w:r>
          </w:p>
        </w:tc>
      </w:tr>
    </w:tbl>
    <w:p w14:paraId="0F245B8D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00D8E08E" w14:textId="0D65E26C" w:rsidR="00272964" w:rsidRDefault="00272964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7. Tài liệu tham khảo</w:t>
      </w:r>
    </w:p>
    <w:p w14:paraId="580D7E7D" w14:textId="33F6CC12" w:rsidR="007E68FE" w:rsidRPr="005E540E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>https://streetcodevn.com/blog/sav</w:t>
      </w:r>
    </w:p>
    <w:p w14:paraId="5DEF2C9A" w14:textId="02170C3E" w:rsidR="007E68FE" w:rsidRPr="005E540E" w:rsidRDefault="00134EB0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hyperlink r:id="rId9" w:history="1">
        <w:r w:rsidR="00B518FC" w:rsidRPr="005E540E">
          <w:rPr>
            <w:rFonts w:ascii="Times New Roman" w:hAnsi="Times New Roman"/>
            <w:sz w:val="26"/>
            <w:szCs w:val="26"/>
          </w:rPr>
          <w:t>https://topdev.vn/</w:t>
        </w:r>
      </w:hyperlink>
    </w:p>
    <w:p w14:paraId="33CA5C58" w14:textId="77777777" w:rsidR="00275C4C" w:rsidRPr="00275C4C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 xml:space="preserve">https://viblo.asia/ </w:t>
      </w:r>
    </w:p>
    <w:p w14:paraId="496DEB9E" w14:textId="77777777" w:rsidR="00275C4C" w:rsidRPr="00275C4C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 xml:space="preserve">https://pypi.org/project/pyvi/ </w:t>
      </w:r>
    </w:p>
    <w:p w14:paraId="31EF3FB4" w14:textId="240E08A2" w:rsidR="006B2264" w:rsidRPr="005E540E" w:rsidRDefault="00134EB0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hyperlink r:id="rId10" w:history="1">
        <w:r w:rsidR="006B2264" w:rsidRPr="005E540E">
          <w:rPr>
            <w:rFonts w:ascii="Times New Roman" w:hAnsi="Times New Roman"/>
            <w:sz w:val="26"/>
            <w:szCs w:val="26"/>
          </w:rPr>
          <w:t>https://techtalk.vn/</w:t>
        </w:r>
      </w:hyperlink>
    </w:p>
    <w:p w14:paraId="6ACBC580" w14:textId="2699D6F8" w:rsidR="00275C4C" w:rsidRDefault="00134EB0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hyperlink r:id="rId11" w:history="1">
        <w:r w:rsidR="00275C4C" w:rsidRPr="00275C4C">
          <w:rPr>
            <w:rFonts w:ascii="Times New Roman" w:hAnsi="Times New Roman"/>
            <w:sz w:val="26"/>
            <w:szCs w:val="26"/>
          </w:rPr>
          <w:t>https://codelearn.io/learning/python-co-ban</w:t>
        </w:r>
      </w:hyperlink>
    </w:p>
    <w:p w14:paraId="76D8BABD" w14:textId="4F50699E" w:rsidR="00275C4C" w:rsidRPr="00275C4C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>https://trituenhantao.io/</w:t>
      </w:r>
    </w:p>
    <w:p w14:paraId="43CF3FD3" w14:textId="141AFF95" w:rsidR="00275C4C" w:rsidRPr="005E540E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>https://github.com/deepai-solutions/core_nlp</w:t>
      </w:r>
    </w:p>
    <w:p w14:paraId="6A3A1C02" w14:textId="77777777" w:rsidR="00272964" w:rsidRDefault="00272964" w:rsidP="00272964">
      <w:pPr>
        <w:pStyle w:val="lietke1"/>
        <w:numPr>
          <w:ilvl w:val="0"/>
          <w:numId w:val="0"/>
        </w:numPr>
        <w:tabs>
          <w:tab w:val="left" w:pos="720"/>
        </w:tabs>
        <w:spacing w:before="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8. Một số yêu cầu khác</w:t>
      </w:r>
    </w:p>
    <w:p w14:paraId="52516915" w14:textId="18DD90AD" w:rsidR="00272964" w:rsidRDefault="00272964" w:rsidP="00D41F6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Số lượng SV thực hiện </w:t>
      </w:r>
      <w:r w:rsidR="00FB1F50">
        <w:rPr>
          <w:rFonts w:ascii="Times New Roman" w:hAnsi="Times New Roman"/>
          <w:sz w:val="26"/>
          <w:szCs w:val="26"/>
        </w:rPr>
        <w:t>luận văn</w:t>
      </w:r>
      <w:r>
        <w:rPr>
          <w:rFonts w:ascii="Times New Roman" w:hAnsi="Times New Roman"/>
          <w:sz w:val="26"/>
          <w:szCs w:val="26"/>
        </w:rPr>
        <w:t xml:space="preserve">: </w:t>
      </w:r>
      <w:r w:rsidR="002D33B7">
        <w:rPr>
          <w:rFonts w:ascii="Times New Roman" w:hAnsi="Times New Roman"/>
          <w:sz w:val="26"/>
          <w:szCs w:val="26"/>
        </w:rPr>
        <w:t>2</w:t>
      </w:r>
      <w:r>
        <w:rPr>
          <w:rFonts w:ascii="Times New Roman" w:hAnsi="Times New Roman"/>
          <w:sz w:val="26"/>
          <w:szCs w:val="26"/>
        </w:rPr>
        <w:t xml:space="preserve"> SV/</w:t>
      </w:r>
      <w:r w:rsidR="00FB1F50">
        <w:rPr>
          <w:rFonts w:ascii="Times New Roman" w:hAnsi="Times New Roman"/>
          <w:sz w:val="26"/>
          <w:szCs w:val="26"/>
        </w:rPr>
        <w:t xml:space="preserve"> 1 luận văn</w:t>
      </w:r>
    </w:p>
    <w:p w14:paraId="18391F73" w14:textId="77777777" w:rsidR="00272964" w:rsidRDefault="00272964" w:rsidP="00D41F6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Có kỹ năng đọc tài liệu Tiếng Anh</w:t>
      </w:r>
    </w:p>
    <w:p w14:paraId="627849EE" w14:textId="77777777" w:rsidR="00272964" w:rsidRDefault="00073F92" w:rsidP="00D41F6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>Làm việc nghiêm túc, kỷ luật, chăm chỉ</w:t>
      </w:r>
      <w:r w:rsidR="00272964">
        <w:rPr>
          <w:rFonts w:ascii="Times New Roman" w:hAnsi="Times New Roman"/>
          <w:sz w:val="26"/>
          <w:szCs w:val="26"/>
        </w:rPr>
        <w:t>.</w:t>
      </w:r>
    </w:p>
    <w:p w14:paraId="3BB9106B" w14:textId="77777777" w:rsidR="00272964" w:rsidRDefault="00272964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. Thông tin GVHD</w:t>
      </w:r>
    </w:p>
    <w:p w14:paraId="45B7B45C" w14:textId="59303677" w:rsidR="000F0801" w:rsidRPr="001E64BA" w:rsidRDefault="000F0801" w:rsidP="000F0801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 w:rsidR="003031C7">
        <w:rPr>
          <w:rFonts w:ascii="Times New Roman" w:hAnsi="Times New Roman"/>
          <w:sz w:val="26"/>
          <w:szCs w:val="26"/>
        </w:rPr>
        <w:t xml:space="preserve"> Nguyễn Văn Tùng</w:t>
      </w:r>
    </w:p>
    <w:p w14:paraId="338EFEF2" w14:textId="0FF664F0" w:rsidR="000F0801" w:rsidRDefault="000F0801" w:rsidP="00A040A3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 w:rsidR="003031C7">
        <w:rPr>
          <w:rFonts w:ascii="Times New Roman" w:hAnsi="Times New Roman"/>
          <w:sz w:val="26"/>
          <w:szCs w:val="26"/>
        </w:rPr>
        <w:t xml:space="preserve"> </w:t>
      </w:r>
      <w:hyperlink r:id="rId12" w:history="1">
        <w:r w:rsidR="003031C7" w:rsidRPr="00905C20">
          <w:rPr>
            <w:rStyle w:val="Hyperlink"/>
            <w:rFonts w:ascii="Times New Roman" w:hAnsi="Times New Roman"/>
            <w:sz w:val="26"/>
            <w:szCs w:val="26"/>
          </w:rPr>
          <w:t>tungnv@hufi.edu.vn</w:t>
        </w:r>
      </w:hyperlink>
    </w:p>
    <w:p w14:paraId="0FD7555F" w14:textId="50CEA24E" w:rsidR="00155100" w:rsidRPr="009660CE" w:rsidRDefault="003031C7" w:rsidP="00E342C0">
      <w:pPr>
        <w:pStyle w:val="ListParagraph"/>
        <w:numPr>
          <w:ilvl w:val="0"/>
          <w:numId w:val="4"/>
        </w:num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9660CE">
        <w:rPr>
          <w:rFonts w:ascii="Times New Roman" w:hAnsi="Times New Roman"/>
          <w:sz w:val="26"/>
          <w:szCs w:val="26"/>
        </w:rPr>
        <w:t>SĐT: 0977977408</w:t>
      </w:r>
    </w:p>
    <w:p w14:paraId="52F2CD9D" w14:textId="51B2D230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Tp.HCM, ngày  tháng  năm </w:t>
      </w:r>
      <w:r w:rsidR="003031C7">
        <w:rPr>
          <w:rFonts w:ascii="Times New Roman" w:hAnsi="Times New Roman"/>
          <w:sz w:val="26"/>
          <w:szCs w:val="26"/>
        </w:rPr>
        <w:t>2020</w:t>
      </w:r>
    </w:p>
    <w:p w14:paraId="47C6F167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Trưởng bộ mô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Giáo viên hướng dẫn</w:t>
      </w:r>
    </w:p>
    <w:p w14:paraId="3627CF70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ký và ghi rõ họ tên)</w:t>
      </w:r>
      <w:r w:rsidR="00272964">
        <w:rPr>
          <w:rFonts w:ascii="Times New Roman" w:hAnsi="Times New Roman"/>
          <w:sz w:val="26"/>
          <w:szCs w:val="26"/>
        </w:rPr>
        <w:tab/>
        <w:t>(ký và ghi rõ họ tên)</w:t>
      </w:r>
    </w:p>
    <w:p w14:paraId="304DDF6B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3680DCA5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14:paraId="089D7871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13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12090C" w14:textId="77777777" w:rsidR="00134EB0" w:rsidRDefault="00134EB0" w:rsidP="00301ACD">
      <w:r>
        <w:separator/>
      </w:r>
    </w:p>
  </w:endnote>
  <w:endnote w:type="continuationSeparator" w:id="0">
    <w:p w14:paraId="2A8E6F95" w14:textId="77777777" w:rsidR="00134EB0" w:rsidRDefault="00134EB0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6B4BB" w14:textId="63F1E88D" w:rsidR="00E342C0" w:rsidRDefault="00E342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715053E1" w14:textId="77777777" w:rsidR="00E342C0" w:rsidRDefault="00E342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C83486" w14:textId="77777777" w:rsidR="00134EB0" w:rsidRDefault="00134EB0" w:rsidP="00301ACD">
      <w:r>
        <w:separator/>
      </w:r>
    </w:p>
  </w:footnote>
  <w:footnote w:type="continuationSeparator" w:id="0">
    <w:p w14:paraId="55F22D2A" w14:textId="77777777" w:rsidR="00134EB0" w:rsidRDefault="00134EB0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260D80"/>
    <w:multiLevelType w:val="hybridMultilevel"/>
    <w:tmpl w:val="36F01B9E"/>
    <w:lvl w:ilvl="0" w:tplc="8B60549C">
      <w:start w:val="1"/>
      <w:numFmt w:val="bullet"/>
      <w:lvlText w:val="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55E18"/>
    <w:multiLevelType w:val="hybridMultilevel"/>
    <w:tmpl w:val="91E206CC"/>
    <w:lvl w:ilvl="0" w:tplc="901CF7C4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3"/>
  </w:num>
  <w:num w:numId="4">
    <w:abstractNumId w:val="10"/>
  </w:num>
  <w:num w:numId="5">
    <w:abstractNumId w:val="11"/>
  </w:num>
  <w:num w:numId="6">
    <w:abstractNumId w:val="6"/>
  </w:num>
  <w:num w:numId="7">
    <w:abstractNumId w:val="4"/>
  </w:num>
  <w:num w:numId="8">
    <w:abstractNumId w:val="9"/>
  </w:num>
  <w:num w:numId="9">
    <w:abstractNumId w:val="1"/>
  </w:num>
  <w:num w:numId="10">
    <w:abstractNumId w:val="5"/>
  </w:num>
  <w:num w:numId="11">
    <w:abstractNumId w:val="12"/>
  </w:num>
  <w:num w:numId="12">
    <w:abstractNumId w:val="2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8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11FC6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73F92"/>
    <w:rsid w:val="00074029"/>
    <w:rsid w:val="00082736"/>
    <w:rsid w:val="0008626E"/>
    <w:rsid w:val="000904D9"/>
    <w:rsid w:val="00096C27"/>
    <w:rsid w:val="000A428B"/>
    <w:rsid w:val="000C53DA"/>
    <w:rsid w:val="000C6BBC"/>
    <w:rsid w:val="000D3ADD"/>
    <w:rsid w:val="000E3FB6"/>
    <w:rsid w:val="000F0801"/>
    <w:rsid w:val="000F5BC9"/>
    <w:rsid w:val="001055DF"/>
    <w:rsid w:val="00112B66"/>
    <w:rsid w:val="001151FD"/>
    <w:rsid w:val="00116CE0"/>
    <w:rsid w:val="001216AE"/>
    <w:rsid w:val="00134000"/>
    <w:rsid w:val="00134D32"/>
    <w:rsid w:val="00134EB0"/>
    <w:rsid w:val="001369C4"/>
    <w:rsid w:val="001373D0"/>
    <w:rsid w:val="001420B5"/>
    <w:rsid w:val="0014297C"/>
    <w:rsid w:val="0014669F"/>
    <w:rsid w:val="00147367"/>
    <w:rsid w:val="0014766D"/>
    <w:rsid w:val="0015193E"/>
    <w:rsid w:val="001548C0"/>
    <w:rsid w:val="00155100"/>
    <w:rsid w:val="00160F75"/>
    <w:rsid w:val="00171BB8"/>
    <w:rsid w:val="00173186"/>
    <w:rsid w:val="0017625C"/>
    <w:rsid w:val="0017687C"/>
    <w:rsid w:val="00177B25"/>
    <w:rsid w:val="001934D2"/>
    <w:rsid w:val="0019766E"/>
    <w:rsid w:val="001A6DAE"/>
    <w:rsid w:val="001B4806"/>
    <w:rsid w:val="001C0245"/>
    <w:rsid w:val="001C5460"/>
    <w:rsid w:val="001D2940"/>
    <w:rsid w:val="001D567F"/>
    <w:rsid w:val="001D71DD"/>
    <w:rsid w:val="001E28A7"/>
    <w:rsid w:val="001E64BA"/>
    <w:rsid w:val="001F0950"/>
    <w:rsid w:val="002048AA"/>
    <w:rsid w:val="00204BF3"/>
    <w:rsid w:val="00205400"/>
    <w:rsid w:val="00211EC9"/>
    <w:rsid w:val="00214BF3"/>
    <w:rsid w:val="00214C3B"/>
    <w:rsid w:val="00215FDD"/>
    <w:rsid w:val="0021660C"/>
    <w:rsid w:val="00225087"/>
    <w:rsid w:val="00226A2E"/>
    <w:rsid w:val="00227B69"/>
    <w:rsid w:val="00231D61"/>
    <w:rsid w:val="002321B7"/>
    <w:rsid w:val="0025332E"/>
    <w:rsid w:val="00253578"/>
    <w:rsid w:val="00255BA1"/>
    <w:rsid w:val="0026029F"/>
    <w:rsid w:val="00262625"/>
    <w:rsid w:val="00262C2D"/>
    <w:rsid w:val="002670D2"/>
    <w:rsid w:val="00272964"/>
    <w:rsid w:val="00275C4C"/>
    <w:rsid w:val="002834C5"/>
    <w:rsid w:val="002943B9"/>
    <w:rsid w:val="002B5C35"/>
    <w:rsid w:val="002C1538"/>
    <w:rsid w:val="002C3BDE"/>
    <w:rsid w:val="002D139E"/>
    <w:rsid w:val="002D33B7"/>
    <w:rsid w:val="002E3F73"/>
    <w:rsid w:val="00300D54"/>
    <w:rsid w:val="00301ACD"/>
    <w:rsid w:val="003031C7"/>
    <w:rsid w:val="00303850"/>
    <w:rsid w:val="003062EE"/>
    <w:rsid w:val="00311FBE"/>
    <w:rsid w:val="003224C8"/>
    <w:rsid w:val="003254D6"/>
    <w:rsid w:val="00333316"/>
    <w:rsid w:val="00336E71"/>
    <w:rsid w:val="00336E76"/>
    <w:rsid w:val="00346816"/>
    <w:rsid w:val="003515CF"/>
    <w:rsid w:val="00353AE9"/>
    <w:rsid w:val="00362855"/>
    <w:rsid w:val="00380DE8"/>
    <w:rsid w:val="003814D6"/>
    <w:rsid w:val="003817EB"/>
    <w:rsid w:val="00383351"/>
    <w:rsid w:val="00390FE3"/>
    <w:rsid w:val="0039274E"/>
    <w:rsid w:val="00394581"/>
    <w:rsid w:val="003A5A0D"/>
    <w:rsid w:val="003B1297"/>
    <w:rsid w:val="003B1ACB"/>
    <w:rsid w:val="003B2CDA"/>
    <w:rsid w:val="003B3268"/>
    <w:rsid w:val="003B5FC2"/>
    <w:rsid w:val="003C34E2"/>
    <w:rsid w:val="003C6E1B"/>
    <w:rsid w:val="003D0966"/>
    <w:rsid w:val="003D1157"/>
    <w:rsid w:val="003D149C"/>
    <w:rsid w:val="003D1CF9"/>
    <w:rsid w:val="003D7A97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35B6"/>
    <w:rsid w:val="00413AF8"/>
    <w:rsid w:val="00415EC9"/>
    <w:rsid w:val="00431DB6"/>
    <w:rsid w:val="00434526"/>
    <w:rsid w:val="00435C43"/>
    <w:rsid w:val="00441D61"/>
    <w:rsid w:val="0044447C"/>
    <w:rsid w:val="00452424"/>
    <w:rsid w:val="00461BAC"/>
    <w:rsid w:val="00463EA3"/>
    <w:rsid w:val="00470F38"/>
    <w:rsid w:val="00472BC8"/>
    <w:rsid w:val="00476A68"/>
    <w:rsid w:val="00477DE0"/>
    <w:rsid w:val="00485717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D68D7"/>
    <w:rsid w:val="004E4BC5"/>
    <w:rsid w:val="004E508E"/>
    <w:rsid w:val="004F4ED3"/>
    <w:rsid w:val="00500D61"/>
    <w:rsid w:val="00500E64"/>
    <w:rsid w:val="0050345F"/>
    <w:rsid w:val="005200C2"/>
    <w:rsid w:val="005224DE"/>
    <w:rsid w:val="00530263"/>
    <w:rsid w:val="00531217"/>
    <w:rsid w:val="00531BB3"/>
    <w:rsid w:val="00545F90"/>
    <w:rsid w:val="00564AD0"/>
    <w:rsid w:val="00564B83"/>
    <w:rsid w:val="00583A64"/>
    <w:rsid w:val="005920E5"/>
    <w:rsid w:val="005969C6"/>
    <w:rsid w:val="005C0697"/>
    <w:rsid w:val="005C6105"/>
    <w:rsid w:val="005C7509"/>
    <w:rsid w:val="005D2EB8"/>
    <w:rsid w:val="005D472C"/>
    <w:rsid w:val="005D653E"/>
    <w:rsid w:val="005E02EE"/>
    <w:rsid w:val="005E4F8B"/>
    <w:rsid w:val="005E540E"/>
    <w:rsid w:val="005F0BAC"/>
    <w:rsid w:val="005F0FB5"/>
    <w:rsid w:val="005F7451"/>
    <w:rsid w:val="00602F0E"/>
    <w:rsid w:val="00606E4E"/>
    <w:rsid w:val="00613969"/>
    <w:rsid w:val="006170EB"/>
    <w:rsid w:val="006172B9"/>
    <w:rsid w:val="0062044C"/>
    <w:rsid w:val="00630485"/>
    <w:rsid w:val="00630823"/>
    <w:rsid w:val="00631E53"/>
    <w:rsid w:val="00633939"/>
    <w:rsid w:val="006351E0"/>
    <w:rsid w:val="00640155"/>
    <w:rsid w:val="00640BC5"/>
    <w:rsid w:val="00641E21"/>
    <w:rsid w:val="00642738"/>
    <w:rsid w:val="00651EDE"/>
    <w:rsid w:val="00654612"/>
    <w:rsid w:val="00663D44"/>
    <w:rsid w:val="00674221"/>
    <w:rsid w:val="006754F0"/>
    <w:rsid w:val="0067678E"/>
    <w:rsid w:val="0068012A"/>
    <w:rsid w:val="00680CBC"/>
    <w:rsid w:val="00683908"/>
    <w:rsid w:val="00683EB2"/>
    <w:rsid w:val="006842C1"/>
    <w:rsid w:val="0069748A"/>
    <w:rsid w:val="00697F3E"/>
    <w:rsid w:val="006A257C"/>
    <w:rsid w:val="006A56F2"/>
    <w:rsid w:val="006A6323"/>
    <w:rsid w:val="006B17E5"/>
    <w:rsid w:val="006B2264"/>
    <w:rsid w:val="006B2688"/>
    <w:rsid w:val="006D51D8"/>
    <w:rsid w:val="006D7CC6"/>
    <w:rsid w:val="006E0950"/>
    <w:rsid w:val="006E13EE"/>
    <w:rsid w:val="006E1860"/>
    <w:rsid w:val="006E5287"/>
    <w:rsid w:val="006F113C"/>
    <w:rsid w:val="006F1510"/>
    <w:rsid w:val="006F4295"/>
    <w:rsid w:val="006F5B59"/>
    <w:rsid w:val="00703982"/>
    <w:rsid w:val="00705B28"/>
    <w:rsid w:val="00706713"/>
    <w:rsid w:val="00711972"/>
    <w:rsid w:val="0071378E"/>
    <w:rsid w:val="00716A0B"/>
    <w:rsid w:val="00717ADE"/>
    <w:rsid w:val="00723743"/>
    <w:rsid w:val="00724E1E"/>
    <w:rsid w:val="00735905"/>
    <w:rsid w:val="0073637B"/>
    <w:rsid w:val="00757DD4"/>
    <w:rsid w:val="0076543C"/>
    <w:rsid w:val="0076747B"/>
    <w:rsid w:val="00773C21"/>
    <w:rsid w:val="0077657C"/>
    <w:rsid w:val="00777D49"/>
    <w:rsid w:val="007848EA"/>
    <w:rsid w:val="007950C5"/>
    <w:rsid w:val="00796428"/>
    <w:rsid w:val="007A2E19"/>
    <w:rsid w:val="007A34AF"/>
    <w:rsid w:val="007A4C5F"/>
    <w:rsid w:val="007B138C"/>
    <w:rsid w:val="007B1646"/>
    <w:rsid w:val="007B2D0C"/>
    <w:rsid w:val="007C20B2"/>
    <w:rsid w:val="007D35DD"/>
    <w:rsid w:val="007D62B8"/>
    <w:rsid w:val="007D69FF"/>
    <w:rsid w:val="007D6B7B"/>
    <w:rsid w:val="007D7CE9"/>
    <w:rsid w:val="007E68FE"/>
    <w:rsid w:val="007E79BB"/>
    <w:rsid w:val="007F2337"/>
    <w:rsid w:val="007F3240"/>
    <w:rsid w:val="007F366B"/>
    <w:rsid w:val="008028A2"/>
    <w:rsid w:val="00807AE2"/>
    <w:rsid w:val="008101B6"/>
    <w:rsid w:val="00812862"/>
    <w:rsid w:val="008137F9"/>
    <w:rsid w:val="00820E42"/>
    <w:rsid w:val="00822284"/>
    <w:rsid w:val="008231D3"/>
    <w:rsid w:val="008325F2"/>
    <w:rsid w:val="008339F1"/>
    <w:rsid w:val="008353F1"/>
    <w:rsid w:val="008360C5"/>
    <w:rsid w:val="008363AE"/>
    <w:rsid w:val="008376CC"/>
    <w:rsid w:val="00844F2A"/>
    <w:rsid w:val="00850CFD"/>
    <w:rsid w:val="00852591"/>
    <w:rsid w:val="008663C2"/>
    <w:rsid w:val="008678EB"/>
    <w:rsid w:val="008752B9"/>
    <w:rsid w:val="008764CA"/>
    <w:rsid w:val="00880272"/>
    <w:rsid w:val="008856CC"/>
    <w:rsid w:val="008922A6"/>
    <w:rsid w:val="00894081"/>
    <w:rsid w:val="00895B99"/>
    <w:rsid w:val="008979B3"/>
    <w:rsid w:val="008A7698"/>
    <w:rsid w:val="008D3374"/>
    <w:rsid w:val="008E3AF0"/>
    <w:rsid w:val="008F2CAC"/>
    <w:rsid w:val="008F73E8"/>
    <w:rsid w:val="00910E6F"/>
    <w:rsid w:val="0091272B"/>
    <w:rsid w:val="00920B56"/>
    <w:rsid w:val="00922CF3"/>
    <w:rsid w:val="00946641"/>
    <w:rsid w:val="00953B1A"/>
    <w:rsid w:val="0095520C"/>
    <w:rsid w:val="00964923"/>
    <w:rsid w:val="00964DA9"/>
    <w:rsid w:val="009660CE"/>
    <w:rsid w:val="00970556"/>
    <w:rsid w:val="00970A37"/>
    <w:rsid w:val="00971666"/>
    <w:rsid w:val="0097218C"/>
    <w:rsid w:val="009813B3"/>
    <w:rsid w:val="00981AA9"/>
    <w:rsid w:val="00984FD4"/>
    <w:rsid w:val="00986250"/>
    <w:rsid w:val="00986837"/>
    <w:rsid w:val="00990D43"/>
    <w:rsid w:val="009A1825"/>
    <w:rsid w:val="009A2D7E"/>
    <w:rsid w:val="009A57BB"/>
    <w:rsid w:val="009A6794"/>
    <w:rsid w:val="009B0571"/>
    <w:rsid w:val="009B759C"/>
    <w:rsid w:val="009C020D"/>
    <w:rsid w:val="009C5124"/>
    <w:rsid w:val="009C5F71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30B5"/>
    <w:rsid w:val="00A23DF8"/>
    <w:rsid w:val="00A25885"/>
    <w:rsid w:val="00A26498"/>
    <w:rsid w:val="00A32C48"/>
    <w:rsid w:val="00A32C63"/>
    <w:rsid w:val="00A357F8"/>
    <w:rsid w:val="00A35992"/>
    <w:rsid w:val="00A35E3C"/>
    <w:rsid w:val="00A53605"/>
    <w:rsid w:val="00A53E5B"/>
    <w:rsid w:val="00A631AB"/>
    <w:rsid w:val="00A63CFA"/>
    <w:rsid w:val="00A64C3E"/>
    <w:rsid w:val="00A72376"/>
    <w:rsid w:val="00A73ECE"/>
    <w:rsid w:val="00A7426B"/>
    <w:rsid w:val="00A75CF0"/>
    <w:rsid w:val="00A76C51"/>
    <w:rsid w:val="00A76F41"/>
    <w:rsid w:val="00A81F26"/>
    <w:rsid w:val="00A84226"/>
    <w:rsid w:val="00A968F2"/>
    <w:rsid w:val="00AB708F"/>
    <w:rsid w:val="00AC2BEC"/>
    <w:rsid w:val="00AC2D8A"/>
    <w:rsid w:val="00AC33C3"/>
    <w:rsid w:val="00AC43A1"/>
    <w:rsid w:val="00AC6319"/>
    <w:rsid w:val="00AC7D82"/>
    <w:rsid w:val="00AD029B"/>
    <w:rsid w:val="00AD33CF"/>
    <w:rsid w:val="00AD68C2"/>
    <w:rsid w:val="00AE3DD8"/>
    <w:rsid w:val="00AF31E2"/>
    <w:rsid w:val="00AF3E55"/>
    <w:rsid w:val="00AF6946"/>
    <w:rsid w:val="00B029B6"/>
    <w:rsid w:val="00B05F38"/>
    <w:rsid w:val="00B07EF9"/>
    <w:rsid w:val="00B11CD5"/>
    <w:rsid w:val="00B121D0"/>
    <w:rsid w:val="00B20358"/>
    <w:rsid w:val="00B21218"/>
    <w:rsid w:val="00B240DC"/>
    <w:rsid w:val="00B25BD4"/>
    <w:rsid w:val="00B3228C"/>
    <w:rsid w:val="00B3415D"/>
    <w:rsid w:val="00B45443"/>
    <w:rsid w:val="00B47D6B"/>
    <w:rsid w:val="00B518FC"/>
    <w:rsid w:val="00B5271F"/>
    <w:rsid w:val="00B71534"/>
    <w:rsid w:val="00B763DC"/>
    <w:rsid w:val="00BA341C"/>
    <w:rsid w:val="00BA523A"/>
    <w:rsid w:val="00BB2BC8"/>
    <w:rsid w:val="00BB5BF0"/>
    <w:rsid w:val="00BB6D0B"/>
    <w:rsid w:val="00BC0B7D"/>
    <w:rsid w:val="00BC0F23"/>
    <w:rsid w:val="00BC1E49"/>
    <w:rsid w:val="00BC3450"/>
    <w:rsid w:val="00BD217B"/>
    <w:rsid w:val="00BD3343"/>
    <w:rsid w:val="00BD437B"/>
    <w:rsid w:val="00BE5E8C"/>
    <w:rsid w:val="00C04060"/>
    <w:rsid w:val="00C042B1"/>
    <w:rsid w:val="00C069F8"/>
    <w:rsid w:val="00C159CF"/>
    <w:rsid w:val="00C1600E"/>
    <w:rsid w:val="00C22E60"/>
    <w:rsid w:val="00C2319D"/>
    <w:rsid w:val="00C30A0B"/>
    <w:rsid w:val="00C314AC"/>
    <w:rsid w:val="00C422EE"/>
    <w:rsid w:val="00C446A3"/>
    <w:rsid w:val="00C468B3"/>
    <w:rsid w:val="00C63F73"/>
    <w:rsid w:val="00C672F2"/>
    <w:rsid w:val="00C74A1A"/>
    <w:rsid w:val="00C76AA0"/>
    <w:rsid w:val="00C778EA"/>
    <w:rsid w:val="00C80143"/>
    <w:rsid w:val="00C83D13"/>
    <w:rsid w:val="00C93F9B"/>
    <w:rsid w:val="00CA2C6F"/>
    <w:rsid w:val="00CB19B7"/>
    <w:rsid w:val="00CB67BB"/>
    <w:rsid w:val="00CC0480"/>
    <w:rsid w:val="00CC260F"/>
    <w:rsid w:val="00CD7148"/>
    <w:rsid w:val="00CE0767"/>
    <w:rsid w:val="00CE1EBF"/>
    <w:rsid w:val="00CF2B02"/>
    <w:rsid w:val="00CF6CB9"/>
    <w:rsid w:val="00D07915"/>
    <w:rsid w:val="00D13C29"/>
    <w:rsid w:val="00D15995"/>
    <w:rsid w:val="00D26A45"/>
    <w:rsid w:val="00D303E6"/>
    <w:rsid w:val="00D32BBB"/>
    <w:rsid w:val="00D37ABC"/>
    <w:rsid w:val="00D37B89"/>
    <w:rsid w:val="00D4044B"/>
    <w:rsid w:val="00D419FC"/>
    <w:rsid w:val="00D41B8D"/>
    <w:rsid w:val="00D41F6E"/>
    <w:rsid w:val="00D47FB1"/>
    <w:rsid w:val="00D55998"/>
    <w:rsid w:val="00D601C6"/>
    <w:rsid w:val="00D6147A"/>
    <w:rsid w:val="00D61BE9"/>
    <w:rsid w:val="00D63B2E"/>
    <w:rsid w:val="00D717CE"/>
    <w:rsid w:val="00D7717F"/>
    <w:rsid w:val="00D812E7"/>
    <w:rsid w:val="00D81930"/>
    <w:rsid w:val="00D83673"/>
    <w:rsid w:val="00D84AE3"/>
    <w:rsid w:val="00D90478"/>
    <w:rsid w:val="00D92E44"/>
    <w:rsid w:val="00D93174"/>
    <w:rsid w:val="00D941BE"/>
    <w:rsid w:val="00DB3E1E"/>
    <w:rsid w:val="00DB5BAE"/>
    <w:rsid w:val="00DB6C03"/>
    <w:rsid w:val="00DB76CD"/>
    <w:rsid w:val="00DC1266"/>
    <w:rsid w:val="00DC40A7"/>
    <w:rsid w:val="00DD172F"/>
    <w:rsid w:val="00DD1B50"/>
    <w:rsid w:val="00DD2172"/>
    <w:rsid w:val="00DD3101"/>
    <w:rsid w:val="00DD36B2"/>
    <w:rsid w:val="00DD3B4A"/>
    <w:rsid w:val="00DD61C6"/>
    <w:rsid w:val="00DE071A"/>
    <w:rsid w:val="00DE183A"/>
    <w:rsid w:val="00DE69E0"/>
    <w:rsid w:val="00DF01F3"/>
    <w:rsid w:val="00DF1114"/>
    <w:rsid w:val="00DF669E"/>
    <w:rsid w:val="00E02629"/>
    <w:rsid w:val="00E02938"/>
    <w:rsid w:val="00E03108"/>
    <w:rsid w:val="00E06ED9"/>
    <w:rsid w:val="00E06EE1"/>
    <w:rsid w:val="00E144FD"/>
    <w:rsid w:val="00E14ADB"/>
    <w:rsid w:val="00E213BF"/>
    <w:rsid w:val="00E30C80"/>
    <w:rsid w:val="00E322BA"/>
    <w:rsid w:val="00E342C0"/>
    <w:rsid w:val="00E3514A"/>
    <w:rsid w:val="00E35C4F"/>
    <w:rsid w:val="00E4228A"/>
    <w:rsid w:val="00E42EB0"/>
    <w:rsid w:val="00E45205"/>
    <w:rsid w:val="00E50C44"/>
    <w:rsid w:val="00E519D7"/>
    <w:rsid w:val="00E51B34"/>
    <w:rsid w:val="00E56938"/>
    <w:rsid w:val="00E61601"/>
    <w:rsid w:val="00E719CD"/>
    <w:rsid w:val="00E76B20"/>
    <w:rsid w:val="00E856BD"/>
    <w:rsid w:val="00E87B48"/>
    <w:rsid w:val="00E90D4E"/>
    <w:rsid w:val="00E933B2"/>
    <w:rsid w:val="00E95DAC"/>
    <w:rsid w:val="00E96FFE"/>
    <w:rsid w:val="00EA2233"/>
    <w:rsid w:val="00EB32B0"/>
    <w:rsid w:val="00EB5ABA"/>
    <w:rsid w:val="00EE0AE3"/>
    <w:rsid w:val="00EE2587"/>
    <w:rsid w:val="00EF08B5"/>
    <w:rsid w:val="00EF14D1"/>
    <w:rsid w:val="00EF2865"/>
    <w:rsid w:val="00EF4147"/>
    <w:rsid w:val="00EF6DEB"/>
    <w:rsid w:val="00EF729B"/>
    <w:rsid w:val="00F00154"/>
    <w:rsid w:val="00F01D21"/>
    <w:rsid w:val="00F032D1"/>
    <w:rsid w:val="00F0455B"/>
    <w:rsid w:val="00F04C70"/>
    <w:rsid w:val="00F10B02"/>
    <w:rsid w:val="00F42C07"/>
    <w:rsid w:val="00F61BB7"/>
    <w:rsid w:val="00F63BD2"/>
    <w:rsid w:val="00F63D52"/>
    <w:rsid w:val="00F665CD"/>
    <w:rsid w:val="00F70A30"/>
    <w:rsid w:val="00F71A3D"/>
    <w:rsid w:val="00F7392C"/>
    <w:rsid w:val="00F744DF"/>
    <w:rsid w:val="00F74EA3"/>
    <w:rsid w:val="00F82249"/>
    <w:rsid w:val="00F8246E"/>
    <w:rsid w:val="00F83ECB"/>
    <w:rsid w:val="00F86EFD"/>
    <w:rsid w:val="00F931D4"/>
    <w:rsid w:val="00F940B1"/>
    <w:rsid w:val="00FA71B2"/>
    <w:rsid w:val="00FB185C"/>
    <w:rsid w:val="00FB1F50"/>
    <w:rsid w:val="00FC0CA9"/>
    <w:rsid w:val="00FC29DF"/>
    <w:rsid w:val="00FC47A5"/>
    <w:rsid w:val="00FC6D6A"/>
    <w:rsid w:val="00FC7838"/>
    <w:rsid w:val="00FD0AC0"/>
    <w:rsid w:val="00FD4ACE"/>
    <w:rsid w:val="00FE0A50"/>
    <w:rsid w:val="00FF029E"/>
    <w:rsid w:val="00FF104A"/>
    <w:rsid w:val="00FF65A3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3B9792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1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74A1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4A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4A1A"/>
    <w:rPr>
      <w:rFonts w:ascii="Tahoma" w:hAnsi="Tahom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4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4A1A"/>
    <w:rPr>
      <w:rFonts w:ascii="Tahoma" w:hAnsi="Tahoma"/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5C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ungnv@hufi.edu.v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delearn.io/learning/python-co-ba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echtalk.v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pdev.v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B5035E-3758-4946-B017-73AA4EF5F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Nguyễn Văn Tùng</cp:lastModifiedBy>
  <cp:revision>4</cp:revision>
  <cp:lastPrinted>2018-03-25T14:20:00Z</cp:lastPrinted>
  <dcterms:created xsi:type="dcterms:W3CDTF">2020-10-29T16:17:00Z</dcterms:created>
  <dcterms:modified xsi:type="dcterms:W3CDTF">2020-10-29T16:38:00Z</dcterms:modified>
</cp:coreProperties>
</file>